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8E6339" w14:textId="77777777" w:rsidR="00DD21A6" w:rsidRPr="00DC720E" w:rsidRDefault="00DC720E" w:rsidP="00DC720E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Output of CompareMLModelsV2.py</w:t>
      </w:r>
    </w:p>
    <w:p w14:paraId="33813B07" w14:textId="77777777" w:rsidR="00DC720E" w:rsidRDefault="00DC720E">
      <w:pPr>
        <w:rPr>
          <w:lang w:val="en-IN"/>
        </w:rPr>
      </w:pPr>
      <w:r>
        <w:rPr>
          <w:noProof/>
        </w:rPr>
        <w:drawing>
          <wp:inline distT="0" distB="0" distL="0" distR="0" wp14:anchorId="543D6D68" wp14:editId="539B21B8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69821D" wp14:editId="47B14616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0453F" w14:textId="1B20AF0D" w:rsidR="00DC720E" w:rsidRPr="00DC720E" w:rsidRDefault="00DC720E">
      <w:pPr>
        <w:rPr>
          <w:lang w:val="en-IN"/>
        </w:rPr>
      </w:pPr>
      <w:bookmarkStart w:id="0" w:name="_GoBack"/>
      <w:bookmarkEnd w:id="0"/>
    </w:p>
    <w:sectPr w:rsidR="00DC720E" w:rsidRPr="00DC720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031F72" w14:textId="77777777" w:rsidR="001C4158" w:rsidRDefault="001C4158" w:rsidP="00DC720E">
      <w:pPr>
        <w:spacing w:after="0" w:line="240" w:lineRule="auto"/>
      </w:pPr>
      <w:r>
        <w:separator/>
      </w:r>
    </w:p>
  </w:endnote>
  <w:endnote w:type="continuationSeparator" w:id="0">
    <w:p w14:paraId="28414EAA" w14:textId="77777777" w:rsidR="001C4158" w:rsidRDefault="001C4158" w:rsidP="00DC7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176275" w14:textId="77777777" w:rsidR="001C4158" w:rsidRDefault="001C4158" w:rsidP="00DC720E">
      <w:pPr>
        <w:spacing w:after="0" w:line="240" w:lineRule="auto"/>
      </w:pPr>
      <w:r>
        <w:separator/>
      </w:r>
    </w:p>
  </w:footnote>
  <w:footnote w:type="continuationSeparator" w:id="0">
    <w:p w14:paraId="269E5D17" w14:textId="77777777" w:rsidR="001C4158" w:rsidRDefault="001C4158" w:rsidP="00DC72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74E1A"/>
    <w:multiLevelType w:val="hybridMultilevel"/>
    <w:tmpl w:val="FD80BF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bIwsjQxMzIzMDVR0lEKTi0uzszPAykwrAUAM7iJ0iwAAAA="/>
  </w:docVars>
  <w:rsids>
    <w:rsidRoot w:val="00DC720E"/>
    <w:rsid w:val="001C4158"/>
    <w:rsid w:val="003024AD"/>
    <w:rsid w:val="00D63C21"/>
    <w:rsid w:val="00DC720E"/>
    <w:rsid w:val="00DD2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05D3F"/>
  <w15:chartTrackingRefBased/>
  <w15:docId w15:val="{B2FA855E-5EA2-4878-9771-11E1F78A5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72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20E"/>
  </w:style>
  <w:style w:type="paragraph" w:styleId="Footer">
    <w:name w:val="footer"/>
    <w:basedOn w:val="Normal"/>
    <w:link w:val="FooterChar"/>
    <w:uiPriority w:val="99"/>
    <w:unhideWhenUsed/>
    <w:rsid w:val="00DC72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20E"/>
  </w:style>
  <w:style w:type="paragraph" w:styleId="ListParagraph">
    <w:name w:val="List Paragraph"/>
    <w:basedOn w:val="Normal"/>
    <w:uiPriority w:val="34"/>
    <w:qFormat/>
    <w:rsid w:val="00DC72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</Words>
  <Characters>30</Characters>
  <Application>Microsoft Office Word</Application>
  <DocSecurity>0</DocSecurity>
  <Lines>1</Lines>
  <Paragraphs>1</Paragraphs>
  <ScaleCrop>false</ScaleCrop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n Rathore</dc:creator>
  <cp:keywords/>
  <dc:description/>
  <cp:lastModifiedBy>Ashwin Rathore</cp:lastModifiedBy>
  <cp:revision>2</cp:revision>
  <dcterms:created xsi:type="dcterms:W3CDTF">2020-10-02T08:17:00Z</dcterms:created>
  <dcterms:modified xsi:type="dcterms:W3CDTF">2020-10-02T20:07:00Z</dcterms:modified>
</cp:coreProperties>
</file>